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48DC8" w14:textId="77777777" w:rsidR="009C6F56" w:rsidRPr="00173DAA" w:rsidRDefault="009C6F56" w:rsidP="009C6F56">
      <w:pPr>
        <w:spacing w:after="0" w:line="240" w:lineRule="auto"/>
        <w:rPr>
          <w:b/>
          <w:sz w:val="28"/>
          <w:szCs w:val="28"/>
        </w:rPr>
      </w:pPr>
      <w:bookmarkStart w:id="0" w:name="_GoBack"/>
      <w:bookmarkEnd w:id="0"/>
      <w:r w:rsidRPr="00173DAA">
        <w:rPr>
          <w:b/>
          <w:sz w:val="28"/>
          <w:szCs w:val="28"/>
        </w:rPr>
        <w:t>SEC</w:t>
      </w:r>
      <w:r w:rsidRPr="00173DAA">
        <w:rPr>
          <w:b/>
          <w:sz w:val="28"/>
          <w:szCs w:val="28"/>
          <w:vertAlign w:val="superscript"/>
        </w:rPr>
        <w:t>3</w:t>
      </w:r>
      <w:r w:rsidRPr="00173DAA">
        <w:rPr>
          <w:b/>
          <w:sz w:val="28"/>
          <w:szCs w:val="28"/>
        </w:rPr>
        <w:t>URE Passport</w:t>
      </w:r>
    </w:p>
    <w:p w14:paraId="19BFF625" w14:textId="77777777" w:rsidR="009C6F56" w:rsidRPr="00173DAA" w:rsidRDefault="009C6F56" w:rsidP="009C6F56">
      <w:pPr>
        <w:spacing w:after="0" w:line="240" w:lineRule="auto"/>
        <w:rPr>
          <w:b/>
          <w:sz w:val="28"/>
          <w:szCs w:val="28"/>
        </w:rPr>
      </w:pPr>
      <w:r w:rsidRPr="00173DAA">
        <w:rPr>
          <w:b/>
          <w:sz w:val="28"/>
          <w:szCs w:val="28"/>
        </w:rPr>
        <w:t>Communications Toolkit</w:t>
      </w:r>
    </w:p>
    <w:p w14:paraId="74529DAA" w14:textId="77777777" w:rsidR="009C6F56" w:rsidRPr="00173DAA" w:rsidRDefault="009C6F56" w:rsidP="009C6F56">
      <w:pPr>
        <w:spacing w:after="0" w:line="240" w:lineRule="auto"/>
        <w:rPr>
          <w:b/>
        </w:rPr>
      </w:pPr>
      <w:r w:rsidRPr="00173DAA">
        <w:rPr>
          <w:b/>
        </w:rPr>
        <w:t>Email/Letter to Facility</w:t>
      </w:r>
      <w:r>
        <w:rPr>
          <w:b/>
        </w:rPr>
        <w:t>’s Vendor Representatives</w:t>
      </w:r>
    </w:p>
    <w:p w14:paraId="207773C0" w14:textId="77777777" w:rsidR="009C6F56" w:rsidRDefault="009C6F56" w:rsidP="009C6F56">
      <w:pPr>
        <w:spacing w:after="0" w:line="240" w:lineRule="auto"/>
      </w:pPr>
    </w:p>
    <w:p w14:paraId="21A0634B" w14:textId="77777777" w:rsidR="009C6F56" w:rsidRDefault="009C6F56" w:rsidP="009C6F56">
      <w:pPr>
        <w:spacing w:after="0" w:line="240" w:lineRule="auto"/>
      </w:pPr>
    </w:p>
    <w:p w14:paraId="210E0638" w14:textId="77777777" w:rsidR="009C6F56" w:rsidRPr="00173DAA" w:rsidRDefault="009C6F56" w:rsidP="009C6F56">
      <w:pPr>
        <w:spacing w:after="0" w:line="240" w:lineRule="auto"/>
        <w:rPr>
          <w:i/>
        </w:rPr>
      </w:pPr>
      <w:r w:rsidRPr="00173DAA">
        <w:rPr>
          <w:i/>
        </w:rPr>
        <w:t>Please feel free to use the below email copy to help you communicate the move to IntelliCentrics’ SEC</w:t>
      </w:r>
      <w:r w:rsidRPr="00173DAA">
        <w:rPr>
          <w:i/>
          <w:vertAlign w:val="superscript"/>
        </w:rPr>
        <w:t>3</w:t>
      </w:r>
      <w:r w:rsidRPr="00173DAA">
        <w:rPr>
          <w:i/>
        </w:rPr>
        <w:t xml:space="preserve">URE Passport platform. You can tailor this copy to your </w:t>
      </w:r>
      <w:r>
        <w:rPr>
          <w:i/>
        </w:rPr>
        <w:t>vendor representatives</w:t>
      </w:r>
      <w:r w:rsidRPr="00173DAA">
        <w:rPr>
          <w:i/>
        </w:rPr>
        <w:t>.</w:t>
      </w:r>
    </w:p>
    <w:p w14:paraId="3211613F" w14:textId="77777777" w:rsidR="009C6F56" w:rsidRDefault="009C6F56" w:rsidP="009C6F56">
      <w:pPr>
        <w:spacing w:after="0" w:line="240" w:lineRule="auto"/>
      </w:pPr>
    </w:p>
    <w:p w14:paraId="5FCC6BA0" w14:textId="77777777" w:rsidR="009C6F56" w:rsidRDefault="009C6F56" w:rsidP="009C6F56">
      <w:pPr>
        <w:spacing w:after="0" w:line="240" w:lineRule="auto"/>
      </w:pPr>
    </w:p>
    <w:p w14:paraId="4049CCBD" w14:textId="77777777" w:rsidR="009C6F56" w:rsidRDefault="009C6F56" w:rsidP="009C6F56">
      <w:pPr>
        <w:spacing w:after="0" w:line="240" w:lineRule="auto"/>
      </w:pPr>
      <w:r>
        <w:t xml:space="preserve">Hi ________, </w:t>
      </w:r>
    </w:p>
    <w:p w14:paraId="6A4052E9" w14:textId="77777777" w:rsidR="009C6F56" w:rsidRDefault="009C6F56" w:rsidP="009C6F56">
      <w:pPr>
        <w:spacing w:after="0" w:line="240" w:lineRule="auto"/>
      </w:pPr>
    </w:p>
    <w:p w14:paraId="40B9B632" w14:textId="77777777" w:rsidR="009C6F56" w:rsidRDefault="009C6F56" w:rsidP="009C6F56">
      <w:pPr>
        <w:spacing w:after="0" w:line="240" w:lineRule="auto"/>
      </w:pPr>
      <w:r>
        <w:t>Managing and keeping track of your compliance requirements can be time consuming and daunting, especially when working at multiple locations.  To help simplify the process and assure the safety and security of everyone who passes through our doors, [FACILITY NAME] has adopted a new electronic credentialing process.</w:t>
      </w:r>
    </w:p>
    <w:p w14:paraId="2F8F782D" w14:textId="77777777" w:rsidR="009C6F56" w:rsidRDefault="009C6F56" w:rsidP="009C6F56">
      <w:pPr>
        <w:spacing w:after="0" w:line="240" w:lineRule="auto"/>
      </w:pPr>
    </w:p>
    <w:p w14:paraId="2E023249" w14:textId="77777777" w:rsidR="009C6F56" w:rsidRDefault="009C6F56" w:rsidP="009C6F56">
      <w:pPr>
        <w:spacing w:after="0" w:line="240" w:lineRule="auto"/>
      </w:pPr>
      <w:r>
        <w:t>Effective [DATE], you’ll need to be registered and compliant through IntelliCentrics’ SEC</w:t>
      </w:r>
      <w:r w:rsidRPr="00365F1C">
        <w:rPr>
          <w:vertAlign w:val="superscript"/>
        </w:rPr>
        <w:t>3</w:t>
      </w:r>
      <w:r>
        <w:t>URE Passport</w:t>
      </w:r>
      <w:r w:rsidRPr="00CD77DE">
        <w:t xml:space="preserve"> </w:t>
      </w:r>
      <w:proofErr w:type="gramStart"/>
      <w:r>
        <w:t>in order to</w:t>
      </w:r>
      <w:proofErr w:type="gramEnd"/>
      <w:r>
        <w:t xml:space="preserve"> access our facility. Registration is easy.</w:t>
      </w:r>
      <w:r w:rsidRPr="00365F1C">
        <w:t xml:space="preserve"> </w:t>
      </w:r>
      <w:r>
        <w:t xml:space="preserve">Just follow these four steps: </w:t>
      </w:r>
    </w:p>
    <w:p w14:paraId="254FEF7D" w14:textId="77777777" w:rsidR="009C6F56" w:rsidRDefault="009C6F56" w:rsidP="009C6F56">
      <w:pPr>
        <w:spacing w:after="0" w:line="240" w:lineRule="auto"/>
      </w:pPr>
    </w:p>
    <w:p w14:paraId="06A36781" w14:textId="77777777" w:rsidR="009C6F56" w:rsidRDefault="009C6F56" w:rsidP="009C6F56">
      <w:pPr>
        <w:spacing w:after="0" w:line="240" w:lineRule="auto"/>
      </w:pPr>
      <w:r>
        <w:t xml:space="preserve">1) Visit: www.sec3ure.com  </w:t>
      </w:r>
    </w:p>
    <w:p w14:paraId="45C67237" w14:textId="77777777" w:rsidR="009C6F56" w:rsidRDefault="009C6F56" w:rsidP="009C6F56">
      <w:pPr>
        <w:spacing w:after="0" w:line="240" w:lineRule="auto"/>
      </w:pPr>
      <w:r>
        <w:t xml:space="preserve">2) Click “Register” </w:t>
      </w:r>
    </w:p>
    <w:p w14:paraId="69188437" w14:textId="77777777" w:rsidR="009C6F56" w:rsidRDefault="009C6F56" w:rsidP="009C6F56">
      <w:pPr>
        <w:spacing w:after="0" w:line="240" w:lineRule="auto"/>
      </w:pPr>
      <w:r>
        <w:t xml:space="preserve">3) Complete profile </w:t>
      </w:r>
    </w:p>
    <w:p w14:paraId="6C9522D2" w14:textId="77777777" w:rsidR="009C6F56" w:rsidRDefault="009C6F56" w:rsidP="009C6F56">
      <w:pPr>
        <w:spacing w:after="0" w:line="240" w:lineRule="auto"/>
      </w:pPr>
      <w:r>
        <w:t>4) Attach to [FACILITY NAME]</w:t>
      </w:r>
    </w:p>
    <w:p w14:paraId="3065C142" w14:textId="77777777" w:rsidR="009C6F56" w:rsidRDefault="009C6F56" w:rsidP="009C6F56">
      <w:pPr>
        <w:spacing w:after="0" w:line="240" w:lineRule="auto"/>
      </w:pPr>
    </w:p>
    <w:p w14:paraId="4AB3DB44" w14:textId="77777777" w:rsidR="009C6F56" w:rsidRDefault="009C6F56" w:rsidP="009C6F56">
      <w:pPr>
        <w:spacing w:after="0" w:line="240" w:lineRule="auto"/>
      </w:pPr>
      <w:r>
        <w:t>With SEC</w:t>
      </w:r>
      <w:r w:rsidRPr="00365F1C">
        <w:rPr>
          <w:vertAlign w:val="superscript"/>
        </w:rPr>
        <w:t>3</w:t>
      </w:r>
      <w:r>
        <w:t>URE Passport, you’ll be able to spend more time doing your job and less time tracking down paperwork. And IntelliCentrics’ portable credential makes it easier for you to get approval to work at any facility using SEC</w:t>
      </w:r>
      <w:r w:rsidRPr="00365F1C">
        <w:rPr>
          <w:vertAlign w:val="superscript"/>
        </w:rPr>
        <w:t>3</w:t>
      </w:r>
      <w:r>
        <w:t xml:space="preserve">URE Passport, more than 10,000 locations of care. Here are just a few additional benefits of your subscription:  </w:t>
      </w:r>
    </w:p>
    <w:p w14:paraId="70EF94D2" w14:textId="77777777" w:rsidR="009C6F56" w:rsidRDefault="009C6F56" w:rsidP="009C6F56">
      <w:pPr>
        <w:spacing w:after="0" w:line="240" w:lineRule="auto"/>
      </w:pPr>
    </w:p>
    <w:p w14:paraId="322D2351" w14:textId="77777777" w:rsidR="009C6F56" w:rsidRDefault="009C6F56" w:rsidP="009C6F56">
      <w:pPr>
        <w:pStyle w:val="ListParagraph"/>
        <w:numPr>
          <w:ilvl w:val="0"/>
          <w:numId w:val="1"/>
        </w:numPr>
        <w:spacing w:after="0" w:line="240" w:lineRule="auto"/>
      </w:pPr>
      <w:r>
        <w:t xml:space="preserve">Complete your paperwork, online in minutes </w:t>
      </w:r>
    </w:p>
    <w:p w14:paraId="08B0AAFA" w14:textId="77777777" w:rsidR="009C6F56" w:rsidRDefault="009C6F56" w:rsidP="009C6F56">
      <w:pPr>
        <w:pStyle w:val="ListParagraph"/>
        <w:numPr>
          <w:ilvl w:val="0"/>
          <w:numId w:val="1"/>
        </w:numPr>
        <w:spacing w:after="0" w:line="240" w:lineRule="auto"/>
      </w:pPr>
      <w:r>
        <w:t xml:space="preserve">Get approval within days </w:t>
      </w:r>
    </w:p>
    <w:p w14:paraId="7C9BF668" w14:textId="77777777" w:rsidR="009C6F56" w:rsidRDefault="009C6F56" w:rsidP="009C6F56">
      <w:pPr>
        <w:pStyle w:val="ListParagraph"/>
        <w:numPr>
          <w:ilvl w:val="0"/>
          <w:numId w:val="1"/>
        </w:numPr>
        <w:spacing w:after="0" w:line="240" w:lineRule="auto"/>
      </w:pPr>
      <w:r>
        <w:t xml:space="preserve">Access your profile anywhere, including your mobile device </w:t>
      </w:r>
    </w:p>
    <w:p w14:paraId="0648FFD3" w14:textId="77777777" w:rsidR="009C6F56" w:rsidRDefault="009C6F56" w:rsidP="009C6F56">
      <w:pPr>
        <w:pStyle w:val="ListParagraph"/>
        <w:numPr>
          <w:ilvl w:val="0"/>
          <w:numId w:val="1"/>
        </w:numPr>
        <w:spacing w:after="0" w:line="240" w:lineRule="auto"/>
      </w:pPr>
      <w:r>
        <w:t>Receive notifications when any requirements need updating</w:t>
      </w:r>
    </w:p>
    <w:p w14:paraId="398B07DC" w14:textId="77777777" w:rsidR="009C6F56" w:rsidRDefault="009C6F56" w:rsidP="009C6F56">
      <w:pPr>
        <w:pStyle w:val="ListParagraph"/>
        <w:numPr>
          <w:ilvl w:val="0"/>
          <w:numId w:val="1"/>
        </w:numPr>
        <w:spacing w:after="0" w:line="240" w:lineRule="auto"/>
      </w:pPr>
      <w:r>
        <w:t>Check-in and check-out using your mobile device</w:t>
      </w:r>
    </w:p>
    <w:p w14:paraId="25B96455" w14:textId="77777777" w:rsidR="009C6F56" w:rsidRDefault="009C6F56" w:rsidP="009C6F56">
      <w:pPr>
        <w:spacing w:after="0" w:line="240" w:lineRule="auto"/>
      </w:pPr>
    </w:p>
    <w:p w14:paraId="544AC973" w14:textId="77777777" w:rsidR="009C6F56" w:rsidRDefault="009C6F56" w:rsidP="009C6F56">
      <w:pPr>
        <w:spacing w:after="0" w:line="240" w:lineRule="auto"/>
      </w:pPr>
      <w:r>
        <w:t xml:space="preserve">IntelliCentrics has a highly responsive customer service team able to answer any questions you may have regarding your account. If you have questions, please contact: </w:t>
      </w:r>
      <w:hyperlink r:id="rId5" w:history="1">
        <w:r w:rsidRPr="001675DE">
          <w:rPr>
            <w:rStyle w:val="Hyperlink"/>
          </w:rPr>
          <w:t>CustomerService.US@IntelliCentrics.com</w:t>
        </w:r>
      </w:hyperlink>
      <w:r>
        <w:t>.</w:t>
      </w:r>
    </w:p>
    <w:p w14:paraId="541F1FEF" w14:textId="77777777" w:rsidR="009C6F56" w:rsidRDefault="009C6F56" w:rsidP="009C6F56">
      <w:pPr>
        <w:spacing w:after="0" w:line="240" w:lineRule="auto"/>
      </w:pPr>
    </w:p>
    <w:p w14:paraId="491907E3" w14:textId="77777777" w:rsidR="009C6F56" w:rsidRDefault="009C6F56" w:rsidP="009C6F56">
      <w:pPr>
        <w:spacing w:after="0" w:line="240" w:lineRule="auto"/>
      </w:pPr>
      <w:r>
        <w:t>Thank you for helping us make [FACILITY NAME] a safer facility.</w:t>
      </w:r>
    </w:p>
    <w:p w14:paraId="6050772A" w14:textId="77777777" w:rsidR="009C6F56" w:rsidRDefault="009C6F56" w:rsidP="009C6F56">
      <w:pPr>
        <w:spacing w:after="0" w:line="240" w:lineRule="auto"/>
      </w:pPr>
    </w:p>
    <w:p w14:paraId="09F86F16" w14:textId="77777777" w:rsidR="009C6F56" w:rsidRDefault="009C6F56" w:rsidP="009C6F56">
      <w:pPr>
        <w:spacing w:after="0" w:line="240" w:lineRule="auto"/>
      </w:pPr>
    </w:p>
    <w:p w14:paraId="1ACA56E4" w14:textId="77777777" w:rsidR="009C6F56" w:rsidRDefault="009C6F56" w:rsidP="009C6F56">
      <w:pPr>
        <w:spacing w:after="0" w:line="240" w:lineRule="auto"/>
      </w:pPr>
      <w:r>
        <w:t>[SIGNATURE]</w:t>
      </w:r>
    </w:p>
    <w:p w14:paraId="5F742FA2" w14:textId="77777777" w:rsidR="00336FD5" w:rsidRDefault="00336FD5"/>
    <w:sectPr w:rsidR="00336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973D3"/>
    <w:multiLevelType w:val="hybridMultilevel"/>
    <w:tmpl w:val="609CB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Y2MjI2MjQyNDBX0lEKTi0uzszPAykwrAUAD34aeywAAAA="/>
  </w:docVars>
  <w:rsids>
    <w:rsidRoot w:val="009C6F56"/>
    <w:rsid w:val="00336FD5"/>
    <w:rsid w:val="00876460"/>
    <w:rsid w:val="009C6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D13E8"/>
  <w15:chartTrackingRefBased/>
  <w15:docId w15:val="{A3C372B6-14A3-45ED-9616-E58FDCDF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6F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F56"/>
    <w:pPr>
      <w:ind w:left="720"/>
      <w:contextualSpacing/>
    </w:pPr>
  </w:style>
  <w:style w:type="character" w:styleId="Hyperlink">
    <w:name w:val="Hyperlink"/>
    <w:basedOn w:val="DefaultParagraphFont"/>
    <w:uiPriority w:val="99"/>
    <w:unhideWhenUsed/>
    <w:rsid w:val="009C6F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ustomerService.US@IntelliCentric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liCentrics@IntelliCentrics.com</dc:creator>
  <cp:keywords/>
  <dc:description/>
  <cp:lastModifiedBy>Stephen Tindula</cp:lastModifiedBy>
  <cp:revision>2</cp:revision>
  <dcterms:created xsi:type="dcterms:W3CDTF">2018-10-31T15:38:00Z</dcterms:created>
  <dcterms:modified xsi:type="dcterms:W3CDTF">2018-11-01T16:29:00Z</dcterms:modified>
</cp:coreProperties>
</file>